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54D2020" w:rsidR="004236AE" w:rsidRPr="00CD27D9" w:rsidRDefault="007505A1" w:rsidP="00CD27D9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r w:rsidRPr="00CD27D9">
        <w:rPr>
          <w:rFonts w:eastAsia="MS PGothic"/>
          <w:b/>
          <w:color w:val="595959" w:themeColor="text1" w:themeTint="A6"/>
          <w:sz w:val="48"/>
        </w:rPr>
        <w:t>サンプル</w:t>
      </w:r>
      <w:r w:rsidRPr="00CD27D9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CD27D9">
        <w:rPr>
          <w:rFonts w:eastAsia="MS PGothic"/>
          <w:b/>
          <w:color w:val="595959" w:themeColor="text1" w:themeTint="A6"/>
          <w:sz w:val="48"/>
        </w:rPr>
        <w:t>カラフル</w:t>
      </w:r>
      <w:r w:rsidRPr="00CD27D9">
        <w:rPr>
          <w:rFonts w:eastAsia="MS PGothic"/>
          <w:b/>
          <w:color w:val="595959" w:themeColor="text1" w:themeTint="A6"/>
          <w:sz w:val="48"/>
        </w:rPr>
        <w:t xml:space="preserve"> SWOT </w:t>
      </w:r>
      <w:r w:rsidR="004876C2">
        <w:rPr>
          <w:rFonts w:eastAsia="MS PGothic"/>
          <w:b/>
          <w:color w:val="595959" w:themeColor="text1" w:themeTint="A6"/>
          <w:sz w:val="48"/>
        </w:rPr>
        <w:t xml:space="preserve">               </w:t>
      </w:r>
      <w:r w:rsidR="004876C2">
        <w:rPr>
          <w:rFonts w:eastAsia="MS PGothic"/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38898638" wp14:editId="1AD64312">
            <wp:extent cx="2505072" cy="498247"/>
            <wp:effectExtent l="0" t="0" r="0" b="0"/>
            <wp:docPr id="61588430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88430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780" cy="51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27D9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CD27D9">
        <w:rPr>
          <w:rFonts w:eastAsia="MS PGothic"/>
          <w:b/>
          <w:color w:val="595959" w:themeColor="text1" w:themeTint="A6"/>
          <w:sz w:val="48"/>
        </w:rPr>
        <w:t>マトリクス</w:t>
      </w:r>
      <w:r w:rsidRPr="00CD27D9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CD27D9">
        <w:rPr>
          <w:rFonts w:eastAsia="MS PGothic"/>
          <w:b/>
          <w:color w:val="595959" w:themeColor="text1" w:themeTint="A6"/>
          <w:sz w:val="48"/>
        </w:rPr>
        <w:t>テンプレート</w:t>
      </w:r>
      <w:bookmarkStart w:id="0" w:name="_Hlk536359931"/>
    </w:p>
    <w:p w14:paraId="519E01A4" w14:textId="03A2854D" w:rsidR="001A1C0F" w:rsidRPr="00CD27D9" w:rsidRDefault="00CD27D9" w:rsidP="00CD27D9">
      <w:pPr>
        <w:autoSpaceDE w:val="0"/>
        <w:autoSpaceDN w:val="0"/>
        <w:spacing w:after="100" w:line="240" w:lineRule="auto"/>
        <w:rPr>
          <w:rFonts w:eastAsia="MS PGothic"/>
        </w:rPr>
      </w:pPr>
      <w:r>
        <w:rPr>
          <w:rFonts w:eastAsia="MS PGothic"/>
          <w:noProof/>
        </w:rPr>
        <w:drawing>
          <wp:anchor distT="0" distB="0" distL="114300" distR="114300" simplePos="0" relativeHeight="251727872" behindDoc="0" locked="0" layoutInCell="1" allowOverlap="1" wp14:anchorId="5699A5FE" wp14:editId="593E93B1">
            <wp:simplePos x="0" y="0"/>
            <wp:positionH relativeFrom="margin">
              <wp:align>left</wp:align>
            </wp:positionH>
            <wp:positionV relativeFrom="paragraph">
              <wp:posOffset>175674</wp:posOffset>
            </wp:positionV>
            <wp:extent cx="1108045" cy="603885"/>
            <wp:effectExtent l="0" t="0" r="0" b="0"/>
            <wp:wrapNone/>
            <wp:docPr id="21418376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837623" name="图片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804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3D32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3279844B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560BE83D" w:rsidR="006A5B2E" w:rsidRPr="000B1BCB" w:rsidRDefault="00323362" w:rsidP="00323362">
                            <w:pPr>
                              <w:spacing w:after="0" w:line="276" w:lineRule="auto"/>
                              <w:rPr>
                                <w:rFonts w:eastAsia="MS PGothic"/>
                                <w:sz w:val="26"/>
                                <w:szCs w:val="26"/>
                              </w:rPr>
                            </w:pPr>
                            <w:r w:rsidRPr="000B1BCB">
                              <w:rPr>
                                <w:rFonts w:eastAsia="MS PGothic"/>
                                <w:sz w:val="26"/>
                              </w:rPr>
                              <w:t>メタバースへの進出が当社のビジネスにとって有益かどうかを判断しま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" fillcolor="#007a7a" stroked="f" strokeweight="1pt">
                <v:stroke joinstyle="miter"/>
                <v:textbox inset="10.8pt">
                  <w:txbxContent>
                    <w:p w14:paraId="0AAEEA5C" w14:textId="560BE83D" w:rsidR="006A5B2E" w:rsidRPr="000B1BCB" w:rsidRDefault="00323362" w:rsidP="00323362">
                      <w:pPr>
                        <w:spacing w:after="0" w:line="276" w:lineRule="auto"/>
                        <w:rPr>
                          <w:rFonts w:eastAsia="MS PGothic"/>
                          <w:sz w:val="26"/>
                          <w:szCs w:val="26"/>
                        </w:rPr>
                      </w:pPr>
                      <w:r w:rsidRPr="000B1BCB">
                        <w:rPr>
                          <w:rFonts w:eastAsia="MS PGothic"/>
                          <w:sz w:val="26"/>
                        </w:rPr>
                        <w:t>メタバースへの進出が当社のビジネスにとって有益かどうかを判断します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46F18B82" w:rsidR="001A1C0F" w:rsidRPr="00CD27D9" w:rsidRDefault="001A1C0F" w:rsidP="00CD27D9">
      <w:pPr>
        <w:autoSpaceDE w:val="0"/>
        <w:autoSpaceDN w:val="0"/>
        <w:spacing w:after="0" w:line="240" w:lineRule="auto"/>
        <w:rPr>
          <w:rFonts w:eastAsia="MS PGothic"/>
        </w:rPr>
      </w:pPr>
    </w:p>
    <w:p w14:paraId="21BB8968" w14:textId="01A6D5A2" w:rsidR="0049564B" w:rsidRPr="00CD27D9" w:rsidRDefault="008A7A37" w:rsidP="00CD27D9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49564B" w:rsidRPr="00CD27D9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30CA16E9">
                <wp:simplePos x="0" y="0"/>
                <wp:positionH relativeFrom="column">
                  <wp:posOffset>3578920</wp:posOffset>
                </wp:positionH>
                <wp:positionV relativeFrom="paragraph">
                  <wp:posOffset>1066682</wp:posOffset>
                </wp:positionV>
                <wp:extent cx="3371850" cy="2199005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850" cy="2199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F6437A" w14:textId="71236B17" w:rsidR="00A61292" w:rsidRPr="008A7A37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初期段階のインフラストラクチャ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成長にはかなりの痛みが伴う。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3FA2A598" w14:textId="35008BFA" w:rsidR="00E24760" w:rsidRPr="008A7A37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メンターや専門家の不在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メタバースは新しいため、導いてくれる実績のあるメンターや専門家がいな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27" style="position:absolute;margin-left:281.8pt;margin-top:84pt;width:265.5pt;height:173.15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" filled="f" stroked="f" strokeweight="1pt">
                <v:textbox inset="10.8pt">
                  <w:txbxContent>
                    <w:p w14:paraId="79F6437A" w14:textId="71236B17" w:rsidR="00A61292" w:rsidRPr="008A7A37" w:rsidRDefault="00A61292" w:rsidP="00A61292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初期段階のインフラストラクチャ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成長にはかなりの痛みが伴う。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3FA2A598" w14:textId="35008BFA" w:rsidR="00E24760" w:rsidRPr="008A7A37" w:rsidRDefault="00A61292" w:rsidP="00A61292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メンターや専門家の不在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メタバースは新しいため、導いてくれる実績のあるメンターや専門家がいない。</w:t>
                      </w:r>
                    </w:p>
                  </w:txbxContent>
                </v:textbox>
              </v:rect>
            </w:pict>
          </mc:Fallback>
        </mc:AlternateContent>
      </w:r>
      <w:r w:rsidR="00CD27D9">
        <w:rPr>
          <w:rFonts w:eastAsia="MS PGothic"/>
          <w:noProof/>
        </w:rPr>
        <w:drawing>
          <wp:anchor distT="0" distB="0" distL="114300" distR="114300" simplePos="0" relativeHeight="251732992" behindDoc="0" locked="0" layoutInCell="1" allowOverlap="1" wp14:anchorId="2D0E670C" wp14:editId="4240F2AC">
            <wp:simplePos x="0" y="0"/>
            <wp:positionH relativeFrom="margin">
              <wp:posOffset>30480</wp:posOffset>
            </wp:positionH>
            <wp:positionV relativeFrom="paragraph">
              <wp:posOffset>7099462</wp:posOffset>
            </wp:positionV>
            <wp:extent cx="1290955" cy="930910"/>
            <wp:effectExtent l="0" t="0" r="0" b="0"/>
            <wp:wrapNone/>
            <wp:docPr id="113799358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93581" name="图片 113799358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955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27D9">
        <w:rPr>
          <w:rFonts w:eastAsia="MS PGothic"/>
          <w:noProof/>
        </w:rPr>
        <w:drawing>
          <wp:anchor distT="0" distB="0" distL="114300" distR="114300" simplePos="0" relativeHeight="251731968" behindDoc="0" locked="0" layoutInCell="1" allowOverlap="1" wp14:anchorId="08D10534" wp14:editId="50AA91AA">
            <wp:simplePos x="0" y="0"/>
            <wp:positionH relativeFrom="column">
              <wp:posOffset>5840730</wp:posOffset>
            </wp:positionH>
            <wp:positionV relativeFrom="paragraph">
              <wp:posOffset>6525422</wp:posOffset>
            </wp:positionV>
            <wp:extent cx="1662562" cy="271552"/>
            <wp:effectExtent l="0" t="0" r="0" b="0"/>
            <wp:wrapNone/>
            <wp:docPr id="76108602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086022" name="图片 76108602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562" cy="2715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27D9">
        <w:rPr>
          <w:rFonts w:eastAsia="MS PGothic"/>
          <w:noProof/>
        </w:rPr>
        <w:drawing>
          <wp:anchor distT="0" distB="0" distL="114300" distR="114300" simplePos="0" relativeHeight="251730944" behindDoc="0" locked="0" layoutInCell="1" allowOverlap="1" wp14:anchorId="611AAFDD" wp14:editId="3AA31727">
            <wp:simplePos x="0" y="0"/>
            <wp:positionH relativeFrom="column">
              <wp:posOffset>-588483</wp:posOffset>
            </wp:positionH>
            <wp:positionV relativeFrom="paragraph">
              <wp:posOffset>6502400</wp:posOffset>
            </wp:positionV>
            <wp:extent cx="1917065" cy="329565"/>
            <wp:effectExtent l="0" t="0" r="0" b="0"/>
            <wp:wrapNone/>
            <wp:docPr id="71857155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71552" name="图片 71857155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27D9">
        <w:rPr>
          <w:rFonts w:eastAsia="MS PGothic"/>
          <w:noProof/>
        </w:rPr>
        <w:drawing>
          <wp:anchor distT="0" distB="0" distL="114300" distR="114300" simplePos="0" relativeHeight="251729920" behindDoc="0" locked="0" layoutInCell="1" allowOverlap="1" wp14:anchorId="04D99560" wp14:editId="1DBBF854">
            <wp:simplePos x="0" y="0"/>
            <wp:positionH relativeFrom="margin">
              <wp:posOffset>5849147</wp:posOffset>
            </wp:positionH>
            <wp:positionV relativeFrom="paragraph">
              <wp:posOffset>629920</wp:posOffset>
            </wp:positionV>
            <wp:extent cx="1673225" cy="271145"/>
            <wp:effectExtent l="0" t="0" r="0" b="0"/>
            <wp:wrapNone/>
            <wp:docPr id="214421911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219112" name="图片 21442191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225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27D9">
        <w:rPr>
          <w:rFonts w:eastAsia="MS PGothic"/>
          <w:noProof/>
        </w:rPr>
        <w:drawing>
          <wp:anchor distT="0" distB="0" distL="114300" distR="114300" simplePos="0" relativeHeight="251728896" behindDoc="0" locked="0" layoutInCell="1" allowOverlap="1" wp14:anchorId="570AF0E8" wp14:editId="4F327B17">
            <wp:simplePos x="0" y="0"/>
            <wp:positionH relativeFrom="margin">
              <wp:posOffset>-317100</wp:posOffset>
            </wp:positionH>
            <wp:positionV relativeFrom="paragraph">
              <wp:posOffset>619760</wp:posOffset>
            </wp:positionV>
            <wp:extent cx="1337945" cy="343535"/>
            <wp:effectExtent l="0" t="0" r="0" b="0"/>
            <wp:wrapNone/>
            <wp:docPr id="125103956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039568" name="图片 125103956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26FB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5EA9139F">
                <wp:simplePos x="0" y="0"/>
                <wp:positionH relativeFrom="column">
                  <wp:posOffset>3581207</wp:posOffset>
                </wp:positionH>
                <wp:positionV relativeFrom="paragraph">
                  <wp:posOffset>3900572</wp:posOffset>
                </wp:positionV>
                <wp:extent cx="3372156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2156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1BC93" w14:textId="591C4599" w:rsidR="00A61292" w:rsidRPr="008A7A37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セキュリティ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サイバーセキュリティやメタバース内でのハッキングのリスクについては、まだ十分に知られていない。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4147F53F" w14:textId="2CA6DBA5" w:rsidR="00E24760" w:rsidRPr="008A7A37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犯罪とハラスメント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デジタル空間でルールや法律を遵守させることは難し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8" style="position:absolute;margin-left:282pt;margin-top:307.15pt;width:265.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" filled="f" stroked="f" strokeweight="1pt">
                <v:textbox inset="10.8pt">
                  <w:txbxContent>
                    <w:p w14:paraId="25B1BC93" w14:textId="591C4599" w:rsidR="00A61292" w:rsidRPr="008A7A37" w:rsidRDefault="00A61292" w:rsidP="00A61292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セキュリティ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サイバーセキュリティやメタバース内でのハッキングのリスクについては、まだ十分に知られていない。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4147F53F" w14:textId="2CA6DBA5" w:rsidR="00E24760" w:rsidRPr="008A7A37" w:rsidRDefault="00A61292" w:rsidP="00A61292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犯罪とハラスメント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デジタル空間でルールや法律を遵守させることは難しい。</w:t>
                      </w:r>
                    </w:p>
                  </w:txbxContent>
                </v:textbox>
              </v:rect>
            </w:pict>
          </mc:Fallback>
        </mc:AlternateContent>
      </w:r>
      <w:r w:rsidR="00A61292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176294AE">
                <wp:simplePos x="0" y="0"/>
                <wp:positionH relativeFrom="column">
                  <wp:posOffset>16205</wp:posOffset>
                </wp:positionH>
                <wp:positionV relativeFrom="paragraph">
                  <wp:posOffset>3831124</wp:posOffset>
                </wp:positionV>
                <wp:extent cx="3044141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4141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2BFF3F" w14:textId="2D03FEF8" w:rsidR="00E63EBD" w:rsidRPr="008A7A37" w:rsidRDefault="00282A09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デジタルの拡大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="00A61292"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より幅広い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 (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つまり世界中の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) 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オーディエンスにリーチできるチャンスがある。</w:t>
                            </w:r>
                            <w:r w:rsidR="00E63EBD"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785BF62B" w14:textId="64F92892" w:rsidR="00E24760" w:rsidRPr="008A7A37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新たな収益源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新しいデジタルおよび現実世界の製品ラインを作成し、将来の成長と進化に備えることができ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9" style="position:absolute;margin-left:1.3pt;margin-top:301.65pt;width:239.7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" filled="f" stroked="f" strokeweight="1pt">
                <v:textbox inset="10.8pt">
                  <w:txbxContent>
                    <w:p w14:paraId="4B2BFF3F" w14:textId="2D03FEF8" w:rsidR="00E63EBD" w:rsidRPr="008A7A37" w:rsidRDefault="00282A09" w:rsidP="00A61292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デジタルの拡大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="00A61292"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より幅広い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 (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つまり世界中の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) 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オーディエンスにリーチできるチャンスがある。</w:t>
                      </w:r>
                      <w:r w:rsidR="00E63EBD"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785BF62B" w14:textId="64F92892" w:rsidR="00E24760" w:rsidRPr="008A7A37" w:rsidRDefault="00E63EBD" w:rsidP="00A61292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新たな収益源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新しいデジタルおよび現実世界の製品ラインを作成し、将来の成長と進化に備えることができる。</w:t>
                      </w:r>
                    </w:p>
                  </w:txbxContent>
                </v:textbox>
              </v:rect>
            </w:pict>
          </mc:Fallback>
        </mc:AlternateContent>
      </w:r>
      <w:r w:rsidR="00A61292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3BA579DA">
                <wp:simplePos x="0" y="0"/>
                <wp:positionH relativeFrom="column">
                  <wp:posOffset>27780</wp:posOffset>
                </wp:positionH>
                <wp:positionV relativeFrom="paragraph">
                  <wp:posOffset>1053200</wp:posOffset>
                </wp:positionV>
                <wp:extent cx="2905246" cy="243014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246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ADD7F4" w14:textId="21D94BFF" w:rsidR="00E63EBD" w:rsidRPr="008A7A37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消費者志向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="00A61292"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デジタルのみの製品を世界中の顧客に販売できる。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11614F30" w14:textId="28453554" w:rsidR="00B23D32" w:rsidRPr="008A7A37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ビジネス志向</w:t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: </w:t>
                            </w:r>
                            <w:r w:rsidR="00A61292" w:rsidRPr="008A7A37"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 w:rsidRPr="008A7A37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ブロックチェーン技術を取り入れ、あらゆる種類のデジタル決済を受け入れることができ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30" style="position:absolute;margin-left:2.2pt;margin-top:82.95pt;width:228.75pt;height:191.3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" filled="f" stroked="f" strokeweight="1pt">
                <v:textbox inset="10.8pt">
                  <w:txbxContent>
                    <w:p w14:paraId="70ADD7F4" w14:textId="21D94BFF" w:rsidR="00E63EBD" w:rsidRPr="008A7A37" w:rsidRDefault="00E63EBD" w:rsidP="00A61292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消費者志向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="00A61292"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デジタルのみの製品を世界中の顧客に販売できる。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11614F30" w14:textId="28453554" w:rsidR="00B23D32" w:rsidRPr="008A7A37" w:rsidRDefault="00E63EBD" w:rsidP="00A61292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ビジネス志向</w:t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 xml:space="preserve">: </w:t>
                      </w:r>
                      <w:r w:rsidR="00A61292" w:rsidRPr="008A7A37"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  <w:br/>
                      </w:r>
                      <w:r w:rsidRPr="008A7A37">
                        <w:rPr>
                          <w:rFonts w:ascii="Century Gothic" w:eastAsia="MS PGothic" w:hAnsi="Century Gothic"/>
                          <w:sz w:val="26"/>
                        </w:rPr>
                        <w:t>ブロックチェーン技術を取り入れ、あらゆる種類のデジタル決済を受け入れることができる。</w:t>
                      </w:r>
                    </w:p>
                  </w:txbxContent>
                </v:textbox>
              </v:rect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056CC2D1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68ADE486" w:rsidR="00323362" w:rsidRPr="008A7A37" w:rsidRDefault="00323362" w:rsidP="00323362">
                            <w:pPr>
                              <w:spacing w:after="0" w:line="276" w:lineRule="auto"/>
                              <w:rPr>
                                <w:rFonts w:eastAsia="MS PGothic"/>
                                <w:sz w:val="26"/>
                                <w:szCs w:val="26"/>
                              </w:rPr>
                            </w:pPr>
                            <w:r w:rsidRPr="008A7A37">
                              <w:rPr>
                                <w:rFonts w:eastAsia="MS PGothic"/>
                                <w:sz w:val="26"/>
                              </w:rPr>
                              <w:t>お試しを開始し、調査を続けます。広告の機会やバーチャル店舗のコストを調べます。メタバース担当者とセキュリティや法的ポリシーについて話し合います。</w:t>
                            </w:r>
                            <w:r w:rsidRPr="008A7A37">
                              <w:rPr>
                                <w:rFonts w:eastAsia="MS PGothic"/>
                                <w:sz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31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" fillcolor="#003f5a" stroked="f" strokeweight="1pt">
                <v:stroke joinstyle="miter"/>
                <v:textbox inset="10.8pt">
                  <w:txbxContent>
                    <w:p w14:paraId="7D5575D1" w14:textId="68ADE486" w:rsidR="00323362" w:rsidRPr="008A7A37" w:rsidRDefault="00323362" w:rsidP="00323362">
                      <w:pPr>
                        <w:spacing w:after="0" w:line="276" w:lineRule="auto"/>
                        <w:rPr>
                          <w:rFonts w:eastAsia="MS PGothic"/>
                          <w:sz w:val="26"/>
                          <w:szCs w:val="26"/>
                        </w:rPr>
                      </w:pPr>
                      <w:r w:rsidRPr="008A7A37">
                        <w:rPr>
                          <w:rFonts w:eastAsia="MS PGothic"/>
                          <w:sz w:val="26"/>
                        </w:rPr>
                        <w:t>お試しを開始し、調査を続けます。広告の機会やバーチャル店舗のコストを調べます。メタバース担当者とセキュリティや法的ポリシーについて話し合います。</w:t>
                      </w:r>
                      <w:r w:rsidRPr="008A7A37">
                        <w:rPr>
                          <w:rFonts w:eastAsia="MS PGothic"/>
                          <w:sz w:val="26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387A6DCB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C301E0" id="Rounded Rectangle 91" o:spid="_x0000_s1026" style="position:absolute;left:0;text-align:left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" fillcolor="#c83e0c" stroked="f" strokeweight="1pt">
                <v:stroke joinstyle="miter"/>
              </v:roundrect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4BD2E27B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97FFF" id="Rounded Rectangle 90" o:spid="_x0000_s1026" style="position:absolute;left:0;text-align:left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" fillcolor="#004c7d" stroked="f" strokeweight="1pt">
                <v:stroke joinstyle="miter"/>
              </v:roundrect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74476B70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6EB8C7" id="Rounded Rectangle 76" o:spid="_x0000_s1026" style="position:absolute;left:0;text-align:left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" fillcolor="#de6600" stroked="f" strokeweight="1pt">
                <v:stroke joinstyle="miter"/>
              </v:roundrect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72F190F5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0" b="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8283C1" id="Rounded Rectangle 75" o:spid="_x0000_s1026" style="position:absolute;left:0;text-align:left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" fillcolor="#0097a5" stroked="f" strokeweight="1pt">
                <v:stroke joinstyle="miter"/>
              </v:roundrect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38530F26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39AF0" id="Graphic 148" o:spid="_x0000_s1026" style="position:absolute;left:0;text-align:left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6579004A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CC74F0" id="Graphic 122" o:spid="_x0000_s1026" style="position:absolute;left:0;text-align:left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6E0D0EC4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18C0E0" id="Graphic 92" o:spid="_x0000_s1026" style="position:absolute;left:0;text-align:left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Oi5IOzdAAAACwEAAA8AAABkcnMvZG93&#10;bnJldi54bWxMj01PwzAMhu9I/IfISNxY2q3LUGk6IRB31nHgmDamqdY4VZNt5d9jTnDzx6PXj6v9&#10;4kdxwTkOgTTkqwwEUhfsQL2Gj+PbwyOImAxZMwZCDd8YYV/f3lSmtOFKB7w0qRccQrE0GlxKUyll&#10;7Bx6E1dhQuLdV5i9SdzOvbSzuXK4H+U6y5T0ZiC+4MyELw67U3P2Gg6K3GvqT6kd8mnT+uGz2bwH&#10;re/vlucnEAmX9AfDrz6rQ81ObTiTjWLUsN2tC0a5yAsFgglV5DsQLU9UsQVZV/L/D/UP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Oi5IOz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05FC6706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5649E8" id="Graphic 77" o:spid="_x0000_s1026" style="position:absolute;left:0;text-align:left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 w:rsidRPr="00CD27D9">
        <w:rPr>
          <w:rFonts w:eastAsia="MS PGothic"/>
        </w:rPr>
        <w:fldChar w:fldCharType="begin"/>
      </w:r>
      <w:r w:rsidR="004260C4" w:rsidRPr="00CD27D9">
        <w:rPr>
          <w:rFonts w:eastAsia="MS PGothic"/>
        </w:rPr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rPr>
          <w:rFonts w:eastAsia="MS PGothic"/>
        </w:rPr>
        <w:fldChar w:fldCharType="separate"/>
      </w:r>
      <w:r w:rsidR="0000033D" w:rsidRPr="00CD27D9">
        <w:rPr>
          <w:rFonts w:eastAsia="MS PGothic"/>
        </w:rPr>
        <w:fldChar w:fldCharType="end"/>
      </w:r>
    </w:p>
    <w:bookmarkEnd w:id="0"/>
    <w:p w14:paraId="1967EEA9" w14:textId="322EFB46" w:rsidR="00274561" w:rsidRPr="00CD27D9" w:rsidRDefault="00274561" w:rsidP="00CD27D9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r w:rsidRPr="00CD27D9">
        <w:rPr>
          <w:rFonts w:eastAsia="MS PGothic"/>
          <w:b/>
          <w:color w:val="595959" w:themeColor="text1" w:themeTint="A6"/>
          <w:sz w:val="48"/>
        </w:rPr>
        <w:lastRenderedPageBreak/>
        <w:t xml:space="preserve">SWOT </w:t>
      </w:r>
      <w:r w:rsidRPr="00CD27D9">
        <w:rPr>
          <w:rFonts w:eastAsia="MS PGothic"/>
          <w:b/>
          <w:color w:val="595959" w:themeColor="text1" w:themeTint="A6"/>
          <w:sz w:val="48"/>
        </w:rPr>
        <w:t>マトリクス</w:t>
      </w:r>
      <w:r w:rsidRPr="00CD27D9">
        <w:rPr>
          <w:rFonts w:eastAsia="MS PGothic"/>
          <w:b/>
          <w:color w:val="595959" w:themeColor="text1" w:themeTint="A6"/>
          <w:sz w:val="48"/>
        </w:rPr>
        <w:t xml:space="preserve"> </w:t>
      </w:r>
    </w:p>
    <w:p w14:paraId="433B9140" w14:textId="39374FFD" w:rsidR="00274561" w:rsidRPr="00CD27D9" w:rsidRDefault="00274561" w:rsidP="00CD27D9">
      <w:pPr>
        <w:autoSpaceDE w:val="0"/>
        <w:autoSpaceDN w:val="0"/>
        <w:spacing w:after="100" w:line="240" w:lineRule="auto"/>
        <w:rPr>
          <w:rFonts w:eastAsia="MS PGothic"/>
        </w:rPr>
      </w:pPr>
      <w:r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1B83EA9D" wp14:editId="66248FB5">
                <wp:simplePos x="0" y="0"/>
                <wp:positionH relativeFrom="column">
                  <wp:posOffset>1219972</wp:posOffset>
                </wp:positionH>
                <wp:positionV relativeFrom="paragraph">
                  <wp:posOffset>122901</wp:posOffset>
                </wp:positionV>
                <wp:extent cx="5827727" cy="833377"/>
                <wp:effectExtent l="0" t="0" r="1905" b="5080"/>
                <wp:wrapNone/>
                <wp:docPr id="156" name="Rounded 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833377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F4D3D1" w14:textId="3622E389" w:rsidR="00274561" w:rsidRPr="003F1E0E" w:rsidRDefault="00274561" w:rsidP="00274561">
                            <w:pPr>
                              <w:spacing w:after="0" w:line="276" w:lineRule="auto"/>
                              <w:rPr>
                                <w:rFonts w:eastAsia="MS PGothic"/>
                                <w:sz w:val="26"/>
                                <w:szCs w:val="26"/>
                              </w:rPr>
                            </w:pPr>
                            <w:r w:rsidRPr="003F1E0E">
                              <w:rPr>
                                <w:rFonts w:eastAsia="MS PGothic"/>
                                <w:sz w:val="26"/>
                              </w:rPr>
                              <w:t>目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83EA9D" id="Rounded Rectangle 156" o:spid="_x0000_s1032" style="position:absolute;margin-left:96.05pt;margin-top:9.7pt;width:458.9pt;height:65.6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" fillcolor="#007a7a" stroked="f" strokeweight="1pt">
                <v:stroke joinstyle="miter"/>
                <v:textbox inset="10.8pt">
                  <w:txbxContent>
                    <w:p w14:paraId="47F4D3D1" w14:textId="3622E389" w:rsidR="00274561" w:rsidRPr="003F1E0E" w:rsidRDefault="00274561" w:rsidP="00274561">
                      <w:pPr>
                        <w:spacing w:after="0" w:line="276" w:lineRule="auto"/>
                        <w:rPr>
                          <w:rFonts w:eastAsia="MS PGothic"/>
                          <w:sz w:val="26"/>
                          <w:szCs w:val="26"/>
                        </w:rPr>
                      </w:pPr>
                      <w:r w:rsidRPr="003F1E0E">
                        <w:rPr>
                          <w:rFonts w:eastAsia="MS PGothic"/>
                          <w:sz w:val="26"/>
                        </w:rPr>
                        <w:t>目的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F402581" w14:textId="3239B6D3" w:rsidR="00274561" w:rsidRPr="00CD27D9" w:rsidRDefault="00CD27D9" w:rsidP="00CD27D9">
      <w:pPr>
        <w:autoSpaceDE w:val="0"/>
        <w:autoSpaceDN w:val="0"/>
        <w:spacing w:after="0" w:line="240" w:lineRule="auto"/>
        <w:rPr>
          <w:rFonts w:eastAsia="MS PGothic"/>
        </w:rPr>
      </w:pPr>
      <w:r>
        <w:rPr>
          <w:rFonts w:eastAsia="MS PGothic"/>
          <w:noProof/>
        </w:rPr>
        <w:drawing>
          <wp:anchor distT="0" distB="0" distL="114300" distR="114300" simplePos="0" relativeHeight="251737088" behindDoc="0" locked="0" layoutInCell="1" allowOverlap="1" wp14:anchorId="15D44D7A" wp14:editId="2BD3C281">
            <wp:simplePos x="0" y="0"/>
            <wp:positionH relativeFrom="margin">
              <wp:align>left</wp:align>
            </wp:positionH>
            <wp:positionV relativeFrom="paragraph">
              <wp:posOffset>10057</wp:posOffset>
            </wp:positionV>
            <wp:extent cx="1108045" cy="603885"/>
            <wp:effectExtent l="0" t="0" r="0" b="0"/>
            <wp:wrapNone/>
            <wp:docPr id="192516228" name="图片 192516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837623" name="图片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804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EBBD3A" w14:textId="5114F3A4" w:rsidR="00274561" w:rsidRPr="00CD27D9" w:rsidRDefault="00CD27D9" w:rsidP="00CD27D9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274561" w:rsidRPr="00CD27D9" w:rsidSect="001A1C0F">
          <w:headerReference w:type="default" r:id="rId17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rFonts w:eastAsia="MS PGothic"/>
          <w:noProof/>
        </w:rPr>
        <w:drawing>
          <wp:anchor distT="0" distB="0" distL="114300" distR="114300" simplePos="0" relativeHeight="251742208" behindDoc="0" locked="0" layoutInCell="1" allowOverlap="1" wp14:anchorId="04D56715" wp14:editId="33A7AC36">
            <wp:simplePos x="0" y="0"/>
            <wp:positionH relativeFrom="column">
              <wp:posOffset>5840730</wp:posOffset>
            </wp:positionH>
            <wp:positionV relativeFrom="paragraph">
              <wp:posOffset>6677025</wp:posOffset>
            </wp:positionV>
            <wp:extent cx="1662430" cy="271145"/>
            <wp:effectExtent l="0" t="0" r="0" b="0"/>
            <wp:wrapNone/>
            <wp:docPr id="1356969009" name="图片 1356969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086022" name="图片 76108602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</w:rPr>
        <w:drawing>
          <wp:anchor distT="0" distB="0" distL="114300" distR="114300" simplePos="0" relativeHeight="251741184" behindDoc="0" locked="0" layoutInCell="1" allowOverlap="1" wp14:anchorId="361D826C" wp14:editId="2FADA535">
            <wp:simplePos x="0" y="0"/>
            <wp:positionH relativeFrom="column">
              <wp:posOffset>-588010</wp:posOffset>
            </wp:positionH>
            <wp:positionV relativeFrom="paragraph">
              <wp:posOffset>6654165</wp:posOffset>
            </wp:positionV>
            <wp:extent cx="1917065" cy="329565"/>
            <wp:effectExtent l="0" t="0" r="0" b="0"/>
            <wp:wrapNone/>
            <wp:docPr id="770908504" name="图片 770908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71552" name="图片 71857155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</w:rPr>
        <w:drawing>
          <wp:anchor distT="0" distB="0" distL="114300" distR="114300" simplePos="0" relativeHeight="251740160" behindDoc="0" locked="0" layoutInCell="1" allowOverlap="1" wp14:anchorId="2C9185D2" wp14:editId="7C06E5DF">
            <wp:simplePos x="0" y="0"/>
            <wp:positionH relativeFrom="margin">
              <wp:posOffset>5848985</wp:posOffset>
            </wp:positionH>
            <wp:positionV relativeFrom="paragraph">
              <wp:posOffset>781685</wp:posOffset>
            </wp:positionV>
            <wp:extent cx="1673225" cy="271145"/>
            <wp:effectExtent l="0" t="0" r="0" b="0"/>
            <wp:wrapNone/>
            <wp:docPr id="643606131" name="图片 643606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219112" name="图片 21442191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225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</w:rPr>
        <w:drawing>
          <wp:anchor distT="0" distB="0" distL="114300" distR="114300" simplePos="0" relativeHeight="251739136" behindDoc="0" locked="0" layoutInCell="1" allowOverlap="1" wp14:anchorId="0FF2B3CD" wp14:editId="5C3703EF">
            <wp:simplePos x="0" y="0"/>
            <wp:positionH relativeFrom="margin">
              <wp:posOffset>-316865</wp:posOffset>
            </wp:positionH>
            <wp:positionV relativeFrom="paragraph">
              <wp:posOffset>771998</wp:posOffset>
            </wp:positionV>
            <wp:extent cx="1337945" cy="343535"/>
            <wp:effectExtent l="0" t="0" r="0" b="0"/>
            <wp:wrapNone/>
            <wp:docPr id="1651733752" name="图片 1651733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039568" name="图片 125103956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</w:rPr>
        <w:drawing>
          <wp:anchor distT="0" distB="0" distL="114300" distR="114300" simplePos="0" relativeHeight="251735040" behindDoc="0" locked="0" layoutInCell="1" allowOverlap="1" wp14:anchorId="20F141C5" wp14:editId="211E4B79">
            <wp:simplePos x="0" y="0"/>
            <wp:positionH relativeFrom="margin">
              <wp:posOffset>30480</wp:posOffset>
            </wp:positionH>
            <wp:positionV relativeFrom="paragraph">
              <wp:posOffset>7440340</wp:posOffset>
            </wp:positionV>
            <wp:extent cx="1290955" cy="930910"/>
            <wp:effectExtent l="0" t="0" r="0" b="0"/>
            <wp:wrapNone/>
            <wp:docPr id="1078814923" name="图片 1078814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93581" name="图片 113799358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955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335F5D3A" wp14:editId="793000F7">
                <wp:simplePos x="0" y="0"/>
                <wp:positionH relativeFrom="column">
                  <wp:posOffset>1451465</wp:posOffset>
                </wp:positionH>
                <wp:positionV relativeFrom="paragraph">
                  <wp:posOffset>7167623</wp:posOffset>
                </wp:positionV>
                <wp:extent cx="5594985" cy="1354238"/>
                <wp:effectExtent l="0" t="0" r="5715" b="5080"/>
                <wp:wrapNone/>
                <wp:docPr id="197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354238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1CE59C" w14:textId="37E2D424" w:rsidR="00274561" w:rsidRPr="00CD27D9" w:rsidRDefault="00274561" w:rsidP="00274561">
                            <w:pPr>
                              <w:spacing w:after="0" w:line="276" w:lineRule="auto"/>
                              <w:rPr>
                                <w:rFonts w:eastAsia="MS PGothic"/>
                                <w:sz w:val="26"/>
                                <w:szCs w:val="26"/>
                              </w:rPr>
                            </w:pPr>
                            <w:r w:rsidRPr="00CD27D9">
                              <w:rPr>
                                <w:rFonts w:eastAsia="MS PGothic"/>
                                <w:sz w:val="26"/>
                              </w:rPr>
                              <w:t>評価と次のステッ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5F5D3A" id="Rounded Rectangle 197" o:spid="_x0000_s1033" style="position:absolute;margin-left:114.3pt;margin-top:564.4pt;width:440.55pt;height:106.65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" fillcolor="#003f5a" stroked="f" strokeweight="1pt">
                <v:stroke joinstyle="miter"/>
                <v:textbox inset="10.8pt">
                  <w:txbxContent>
                    <w:p w14:paraId="001CE59C" w14:textId="37E2D424" w:rsidR="00274561" w:rsidRPr="00CD27D9" w:rsidRDefault="00274561" w:rsidP="00274561">
                      <w:pPr>
                        <w:spacing w:after="0" w:line="276" w:lineRule="auto"/>
                        <w:rPr>
                          <w:rFonts w:eastAsia="MS PGothic"/>
                          <w:sz w:val="26"/>
                          <w:szCs w:val="26"/>
                        </w:rPr>
                      </w:pPr>
                      <w:r w:rsidRPr="00CD27D9">
                        <w:rPr>
                          <w:rFonts w:eastAsia="MS PGothic"/>
                          <w:sz w:val="26"/>
                        </w:rPr>
                        <w:t>評価と次のステップ</w:t>
                      </w:r>
                    </w:p>
                  </w:txbxContent>
                </v:textbox>
              </v:round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1184E9B" wp14:editId="0E96FFE7">
                <wp:simplePos x="0" y="0"/>
                <wp:positionH relativeFrom="column">
                  <wp:posOffset>3190875</wp:posOffset>
                </wp:positionH>
                <wp:positionV relativeFrom="paragraph">
                  <wp:posOffset>3406775</wp:posOffset>
                </wp:positionV>
                <wp:extent cx="214630" cy="316230"/>
                <wp:effectExtent l="0" t="0" r="1270" b="1270"/>
                <wp:wrapNone/>
                <wp:docPr id="23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287766" id="Graphic 77" o:spid="_x0000_s1026" style="position:absolute;left:0;text-align:left;margin-left:251.25pt;margin-top:268.25pt;width:16.9pt;height:24.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8771AB8" wp14:editId="3054A1AD">
                <wp:simplePos x="0" y="0"/>
                <wp:positionH relativeFrom="column">
                  <wp:posOffset>3634740</wp:posOffset>
                </wp:positionH>
                <wp:positionV relativeFrom="paragraph">
                  <wp:posOffset>3416300</wp:posOffset>
                </wp:positionV>
                <wp:extent cx="440055" cy="316865"/>
                <wp:effectExtent l="0" t="0" r="4445" b="635"/>
                <wp:wrapNone/>
                <wp:docPr id="227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2DC082" id="Graphic 92" o:spid="_x0000_s1026" style="position:absolute;left:0;text-align:left;margin-left:286.2pt;margin-top:269pt;width:34.65pt;height:24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LqGjrXdAAAACwEAAA8AAABkcnMvZG93&#10;bnJldi54bWxMj0FPhDAQhe8m/odmTLy5hWUFRMrGaLy76MFjoSM0S6eEdnfx3zue9DYz7+XN9+r9&#10;6iZxxiVYTwrSTQICqffG0qDg4/31rgQRoiajJ0+o4BsD7Jvrq1pXxl/ogOc2DoJDKFRawRjjXEkZ&#10;+hGdDhs/I7H25RenI6/LIM2iLxzuJrlNklw6bYk/jHrG5xH7Y3tyCg45jS9xOMbOpnPWOfvZZm9e&#10;qdub9ekRRMQ1/pnhF5/RoWGmzp/IBDEpuC+2O7bykJVcih35Li1AdHwpiweQTS3/d2h+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LqGjrX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379EE67" wp14:editId="0534D2B5">
                <wp:simplePos x="0" y="0"/>
                <wp:positionH relativeFrom="column">
                  <wp:posOffset>3150870</wp:posOffset>
                </wp:positionH>
                <wp:positionV relativeFrom="paragraph">
                  <wp:posOffset>3996055</wp:posOffset>
                </wp:positionV>
                <wp:extent cx="266700" cy="316865"/>
                <wp:effectExtent l="0" t="0" r="0" b="635"/>
                <wp:wrapNone/>
                <wp:docPr id="226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81590F" id="Graphic 122" o:spid="_x0000_s1026" style="position:absolute;left:0;text-align:left;margin-left:248.1pt;margin-top:314.65pt;width:21pt;height:24.9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F104115" wp14:editId="57E4F26B">
                <wp:simplePos x="0" y="0"/>
                <wp:positionH relativeFrom="column">
                  <wp:posOffset>3721100</wp:posOffset>
                </wp:positionH>
                <wp:positionV relativeFrom="paragraph">
                  <wp:posOffset>3994150</wp:posOffset>
                </wp:positionV>
                <wp:extent cx="267335" cy="309245"/>
                <wp:effectExtent l="0" t="0" r="0" b="0"/>
                <wp:wrapNone/>
                <wp:docPr id="225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45E832" id="Graphic 148" o:spid="_x0000_s1026" style="position:absolute;left:0;text-align:left;margin-left:293pt;margin-top:314.5pt;width:21.05pt;height:24.3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5BE4FF82" wp14:editId="54122A13">
                <wp:simplePos x="0" y="0"/>
                <wp:positionH relativeFrom="column">
                  <wp:posOffset>16510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4" name="Rounded 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5A4D2C" id="Rounded Rectangle 224" o:spid="_x0000_s1026" style="position:absolute;left:0;text-align:left;margin-left:1.3pt;margin-top:57.35pt;width:273.6pt;height:244.8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" fillcolor="#0097a5" stroked="f" strokeweight="1pt">
                <v:stroke joinstyle="miter"/>
              </v:round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3CD7A199" wp14:editId="57DCFE3C">
                <wp:simplePos x="0" y="0"/>
                <wp:positionH relativeFrom="column">
                  <wp:posOffset>3568065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3" name="Rounded 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AC6E0F" id="Rounded Rectangle 223" o:spid="_x0000_s1026" style="position:absolute;left:0;text-align:left;margin-left:280.95pt;margin-top:57.35pt;width:273.6pt;height:244.8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" fillcolor="#de6600" stroked="f" strokeweight="1pt">
                <v:stroke joinstyle="miter"/>
              </v:round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5BCAE28" wp14:editId="6470D660">
                <wp:simplePos x="0" y="0"/>
                <wp:positionH relativeFrom="column">
                  <wp:posOffset>16510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2" name="Rounded 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395A26" id="Rounded Rectangle 222" o:spid="_x0000_s1026" style="position:absolute;left:0;text-align:left;margin-left:1.3pt;margin-top:307.65pt;width:273.6pt;height:244.8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" fillcolor="#004c7d" stroked="f" strokeweight="1pt">
                <v:stroke joinstyle="miter"/>
              </v:round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08C3CEDC" wp14:editId="3C8C7A05">
                <wp:simplePos x="0" y="0"/>
                <wp:positionH relativeFrom="column">
                  <wp:posOffset>3568065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1" name="Rounded 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1B6A79" id="Rounded Rectangle 221" o:spid="_x0000_s1026" style="position:absolute;left:0;text-align:left;margin-left:280.95pt;margin-top:307.65pt;width:273.6pt;height:244.8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" fillcolor="#c83e0c" stroked="f" strokeweight="1pt">
                <v:stroke joinstyle="miter"/>
              </v:round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0E118AE" wp14:editId="2D03F423">
                <wp:simplePos x="0" y="0"/>
                <wp:positionH relativeFrom="column">
                  <wp:posOffset>3580765</wp:posOffset>
                </wp:positionH>
                <wp:positionV relativeFrom="paragraph">
                  <wp:posOffset>1212850</wp:posOffset>
                </wp:positionV>
                <wp:extent cx="3463925" cy="2199005"/>
                <wp:effectExtent l="0" t="0" r="0" b="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C2D8C3" w14:textId="50522E64" w:rsidR="00274561" w:rsidRPr="0097663E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97663E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弱み</w:t>
                            </w:r>
                            <w:r w:rsidRPr="0097663E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118AE" id="Rectangle 196" o:spid="_x0000_s1034" style="position:absolute;margin-left:281.95pt;margin-top:95.5pt;width:272.75pt;height:173.15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" filled="f" stroked="f" strokeweight="1pt">
                <v:textbox inset="10.8pt">
                  <w:txbxContent>
                    <w:p w14:paraId="1BC2D8C3" w14:textId="50522E64" w:rsidR="00274561" w:rsidRPr="0097663E" w:rsidRDefault="00274561" w:rsidP="00274561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97663E">
                        <w:rPr>
                          <w:rFonts w:ascii="Century Gothic" w:eastAsia="MS PGothic" w:hAnsi="Century Gothic"/>
                          <w:sz w:val="26"/>
                        </w:rPr>
                        <w:t>弱み</w:t>
                      </w:r>
                      <w:r w:rsidRPr="0097663E">
                        <w:rPr>
                          <w:rFonts w:ascii="Century Gothic" w:eastAsia="MS PGothic" w:hAnsi="Century Gothic"/>
                          <w:sz w:val="26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B3C70B3" wp14:editId="3BD9C915">
                <wp:simplePos x="0" y="0"/>
                <wp:positionH relativeFrom="column">
                  <wp:posOffset>3580765</wp:posOffset>
                </wp:positionH>
                <wp:positionV relativeFrom="paragraph">
                  <wp:posOffset>4048760</wp:posOffset>
                </wp:positionV>
                <wp:extent cx="2929890" cy="2630170"/>
                <wp:effectExtent l="0" t="0" r="0" b="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9890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47172C" w14:textId="04C21F98" w:rsidR="00274561" w:rsidRPr="00CD27D9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CD27D9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脅威</w:t>
                            </w:r>
                            <w:r w:rsidRPr="00CD27D9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C70B3" id="Rectangle 195" o:spid="_x0000_s1035" style="position:absolute;margin-left:281.95pt;margin-top:318.8pt;width:230.7pt;height:207.1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" filled="f" stroked="f" strokeweight="1pt">
                <v:textbox inset="10.8pt">
                  <w:txbxContent>
                    <w:p w14:paraId="4F47172C" w14:textId="04C21F98" w:rsidR="00274561" w:rsidRPr="00CD27D9" w:rsidRDefault="00274561" w:rsidP="00274561">
                      <w:pPr>
                        <w:pStyle w:val="ae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CD27D9">
                        <w:rPr>
                          <w:rFonts w:ascii="Century Gothic" w:eastAsia="MS PGothic" w:hAnsi="Century Gothic"/>
                          <w:sz w:val="26"/>
                        </w:rPr>
                        <w:t>脅威</w:t>
                      </w:r>
                      <w:r w:rsidRPr="00CD27D9">
                        <w:rPr>
                          <w:rFonts w:ascii="Century Gothic" w:eastAsia="MS PGothic" w:hAnsi="Century Gothic"/>
                          <w:sz w:val="26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D5A25E4" wp14:editId="56D4C32B">
                <wp:simplePos x="0" y="0"/>
                <wp:positionH relativeFrom="column">
                  <wp:posOffset>27305</wp:posOffset>
                </wp:positionH>
                <wp:positionV relativeFrom="paragraph">
                  <wp:posOffset>1201420</wp:posOffset>
                </wp:positionV>
                <wp:extent cx="2905125" cy="2430145"/>
                <wp:effectExtent l="0" t="0" r="0" b="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79167C" w14:textId="0ABC9229" w:rsidR="00274561" w:rsidRPr="0097663E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97663E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強み</w:t>
                            </w:r>
                            <w:r w:rsidRPr="0097663E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A25E4" id="Rectangle 172" o:spid="_x0000_s1036" style="position:absolute;margin-left:2.15pt;margin-top:94.6pt;width:228.75pt;height:191.3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" filled="f" stroked="f" strokeweight="1pt">
                <v:textbox inset="10.8pt">
                  <w:txbxContent>
                    <w:p w14:paraId="0479167C" w14:textId="0ABC9229" w:rsidR="00274561" w:rsidRPr="0097663E" w:rsidRDefault="00274561" w:rsidP="00274561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97663E">
                        <w:rPr>
                          <w:rFonts w:ascii="Century Gothic" w:eastAsia="MS PGothic" w:hAnsi="Century Gothic"/>
                          <w:sz w:val="26"/>
                        </w:rPr>
                        <w:t>強み</w:t>
                      </w:r>
                      <w:r w:rsidRPr="0097663E">
                        <w:rPr>
                          <w:rFonts w:ascii="Century Gothic" w:eastAsia="MS PGothic" w:hAnsi="Century Gothic"/>
                          <w:sz w:val="26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B72131" w:rsidRPr="00CD27D9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FD8242A" wp14:editId="3A044242">
                <wp:simplePos x="0" y="0"/>
                <wp:positionH relativeFrom="column">
                  <wp:posOffset>15875</wp:posOffset>
                </wp:positionH>
                <wp:positionV relativeFrom="paragraph">
                  <wp:posOffset>3979690</wp:posOffset>
                </wp:positionV>
                <wp:extent cx="3043555" cy="2630170"/>
                <wp:effectExtent l="0" t="0" r="0" b="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55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D2382A" w14:textId="254A9577" w:rsidR="00274561" w:rsidRPr="0097663E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eastAsia="MS PGothic" w:hAnsi="Century Gothic"/>
                                <w:sz w:val="26"/>
                                <w:szCs w:val="26"/>
                              </w:rPr>
                            </w:pPr>
                            <w:r w:rsidRPr="0097663E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>機会</w:t>
                            </w:r>
                            <w:r w:rsidRPr="0097663E">
                              <w:rPr>
                                <w:rFonts w:ascii="Century Gothic" w:eastAsia="MS PGothic" w:hAnsi="Century Gothic"/>
                                <w:sz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8242A" id="Rectangle 171" o:spid="_x0000_s1037" style="position:absolute;margin-left:1.25pt;margin-top:313.35pt;width:239.65pt;height:207.1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" filled="f" stroked="f" strokeweight="1pt">
                <v:textbox inset="10.8pt">
                  <w:txbxContent>
                    <w:p w14:paraId="29D2382A" w14:textId="254A9577" w:rsidR="00274561" w:rsidRPr="0097663E" w:rsidRDefault="00274561" w:rsidP="00274561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eastAsia="MS PGothic" w:hAnsi="Century Gothic"/>
                          <w:sz w:val="26"/>
                          <w:szCs w:val="26"/>
                        </w:rPr>
                      </w:pPr>
                      <w:r w:rsidRPr="0097663E">
                        <w:rPr>
                          <w:rFonts w:ascii="Century Gothic" w:eastAsia="MS PGothic" w:hAnsi="Century Gothic"/>
                          <w:sz w:val="26"/>
                        </w:rPr>
                        <w:t>機会</w:t>
                      </w:r>
                      <w:r w:rsidRPr="0097663E">
                        <w:rPr>
                          <w:rFonts w:ascii="Century Gothic" w:eastAsia="MS PGothic" w:hAnsi="Century Gothic"/>
                          <w:sz w:val="26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274561" w:rsidRPr="00CD27D9">
        <w:rPr>
          <w:rFonts w:eastAsia="MS PGothic"/>
        </w:rPr>
        <w:fldChar w:fldCharType="begin"/>
      </w:r>
      <w:r w:rsidR="004260C4" w:rsidRPr="00CD27D9">
        <w:rPr>
          <w:rFonts w:eastAsia="MS PGothic"/>
        </w:rPr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rPr>
          <w:rFonts w:eastAsia="MS PGothic"/>
        </w:rPr>
        <w:fldChar w:fldCharType="separate"/>
      </w:r>
      <w:r w:rsidR="00274561" w:rsidRPr="00CD27D9">
        <w:rPr>
          <w:rFonts w:eastAsia="MS PGothic"/>
        </w:rPr>
        <w:fldChar w:fldCharType="end"/>
      </w:r>
    </w:p>
    <w:p w14:paraId="00C71B1D" w14:textId="77777777" w:rsidR="00274561" w:rsidRPr="00CD27D9" w:rsidRDefault="00274561" w:rsidP="00CD27D9">
      <w:pPr>
        <w:autoSpaceDE w:val="0"/>
        <w:autoSpaceDN w:val="0"/>
        <w:rPr>
          <w:rFonts w:eastAsia="MS PGothic"/>
          <w:szCs w:val="20"/>
        </w:rPr>
      </w:pPr>
    </w:p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74561" w:rsidRPr="00CD27D9" w14:paraId="0B6750FF" w14:textId="77777777" w:rsidTr="007D0A5F">
        <w:trPr>
          <w:trHeight w:val="2916"/>
        </w:trPr>
        <w:tc>
          <w:tcPr>
            <w:tcW w:w="9810" w:type="dxa"/>
          </w:tcPr>
          <w:p w14:paraId="7167CE1F" w14:textId="77777777" w:rsidR="00274561" w:rsidRPr="00CD27D9" w:rsidRDefault="00274561" w:rsidP="00CD27D9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365B6A02" w14:textId="77777777" w:rsidR="00274561" w:rsidRPr="00CD27D9" w:rsidRDefault="00274561" w:rsidP="00CD27D9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CD27D9">
              <w:rPr>
                <w:rFonts w:eastAsia="MS PGothic"/>
                <w:b/>
              </w:rPr>
              <w:t xml:space="preserve">– </w:t>
            </w:r>
            <w:r w:rsidRPr="00CD27D9">
              <w:rPr>
                <w:rFonts w:eastAsia="MS PGothic"/>
                <w:b/>
              </w:rPr>
              <w:t>免責条項</w:t>
            </w:r>
            <w:r w:rsidRPr="00CD27D9">
              <w:rPr>
                <w:rFonts w:eastAsia="MS PGothic"/>
                <w:b/>
              </w:rPr>
              <w:t xml:space="preserve"> –</w:t>
            </w:r>
          </w:p>
          <w:p w14:paraId="6BFE9F92" w14:textId="77777777" w:rsidR="00274561" w:rsidRPr="00CD27D9" w:rsidRDefault="00274561" w:rsidP="00CD27D9">
            <w:pPr>
              <w:autoSpaceDE w:val="0"/>
              <w:autoSpaceDN w:val="0"/>
              <w:rPr>
                <w:rFonts w:eastAsia="MS PGothic"/>
              </w:rPr>
            </w:pPr>
          </w:p>
          <w:p w14:paraId="223CA3DE" w14:textId="77777777" w:rsidR="00274561" w:rsidRPr="00CD27D9" w:rsidRDefault="00274561" w:rsidP="00CD27D9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CD27D9">
              <w:rPr>
                <w:rFonts w:eastAsia="MS PGothic"/>
              </w:rPr>
              <w:t xml:space="preserve">Smartsheet </w:t>
            </w:r>
            <w:r w:rsidRPr="00CD27D9">
              <w:rPr>
                <w:rFonts w:eastAsia="MS PGothic"/>
              </w:rPr>
              <w:t>がこの</w:t>
            </w:r>
            <w:r w:rsidRPr="00CD27D9">
              <w:rPr>
                <w:rFonts w:eastAsia="MS PGothic"/>
              </w:rPr>
              <w:t xml:space="preserve"> Web </w:t>
            </w:r>
            <w:r w:rsidRPr="00CD27D9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CD27D9">
              <w:rPr>
                <w:rFonts w:eastAsia="MS PGothic"/>
              </w:rPr>
              <w:t xml:space="preserve">Smartsheet </w:t>
            </w:r>
            <w:r w:rsidRPr="00CD27D9">
              <w:rPr>
                <w:rFonts w:eastAsia="MS PGothic"/>
              </w:rPr>
              <w:t>は、情報の最新性および正確性の確保に努めますが、本</w:t>
            </w:r>
            <w:r w:rsidRPr="00CD27D9">
              <w:rPr>
                <w:rFonts w:eastAsia="MS PGothic"/>
              </w:rPr>
              <w:t xml:space="preserve"> Web </w:t>
            </w:r>
            <w:r w:rsidRPr="00CD27D9">
              <w:rPr>
                <w:rFonts w:eastAsia="MS PGothic"/>
              </w:rPr>
              <w:t>サイトまたは本</w:t>
            </w:r>
            <w:r w:rsidRPr="00CD27D9">
              <w:rPr>
                <w:rFonts w:eastAsia="MS PGothic"/>
              </w:rPr>
              <w:t xml:space="preserve"> Web </w:t>
            </w:r>
            <w:r w:rsidRPr="00CD27D9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CD27D9">
              <w:rPr>
                <w:rFonts w:eastAsia="MS PGothic"/>
              </w:rPr>
              <w:t xml:space="preserve"> Smartsheet </w:t>
            </w:r>
            <w:r w:rsidRPr="00CD27D9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159AF5D8" w14:textId="77777777" w:rsidR="00274561" w:rsidRPr="00CD27D9" w:rsidRDefault="00274561" w:rsidP="00CD27D9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p w14:paraId="0409B9CD" w14:textId="765E54B7" w:rsidR="00A64F9A" w:rsidRPr="00CD27D9" w:rsidRDefault="00A64F9A" w:rsidP="00CD27D9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CD27D9" w:rsidSect="00ED138B">
      <w:headerReference w:type="default" r:id="rId18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F588C" w14:textId="77777777" w:rsidR="00885108" w:rsidRDefault="00885108" w:rsidP="00480F66">
      <w:pPr>
        <w:spacing w:after="0" w:line="240" w:lineRule="auto"/>
      </w:pPr>
      <w:r>
        <w:separator/>
      </w:r>
    </w:p>
  </w:endnote>
  <w:endnote w:type="continuationSeparator" w:id="0">
    <w:p w14:paraId="678B7203" w14:textId="77777777" w:rsidR="00885108" w:rsidRDefault="0088510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A151D" w14:textId="77777777" w:rsidR="00885108" w:rsidRDefault="00885108" w:rsidP="00480F66">
      <w:pPr>
        <w:spacing w:after="0" w:line="240" w:lineRule="auto"/>
      </w:pPr>
      <w:r>
        <w:separator/>
      </w:r>
    </w:p>
  </w:footnote>
  <w:footnote w:type="continuationSeparator" w:id="0">
    <w:p w14:paraId="103DF69F" w14:textId="77777777" w:rsidR="00885108" w:rsidRDefault="0088510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32060" w14:textId="77777777" w:rsidR="00274561" w:rsidRPr="00C805C2" w:rsidRDefault="00274561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1BCB"/>
    <w:rsid w:val="000B7461"/>
    <w:rsid w:val="000C7A8B"/>
    <w:rsid w:val="000C7BD1"/>
    <w:rsid w:val="000E13F9"/>
    <w:rsid w:val="000E504A"/>
    <w:rsid w:val="000F1C6A"/>
    <w:rsid w:val="00104901"/>
    <w:rsid w:val="00104E3A"/>
    <w:rsid w:val="00112F9D"/>
    <w:rsid w:val="00116590"/>
    <w:rsid w:val="001228CB"/>
    <w:rsid w:val="00127C21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11695"/>
    <w:rsid w:val="00223549"/>
    <w:rsid w:val="00226595"/>
    <w:rsid w:val="002420F8"/>
    <w:rsid w:val="00250EF4"/>
    <w:rsid w:val="00272F17"/>
    <w:rsid w:val="00274428"/>
    <w:rsid w:val="00274561"/>
    <w:rsid w:val="002755BB"/>
    <w:rsid w:val="0027725D"/>
    <w:rsid w:val="00281ABE"/>
    <w:rsid w:val="00282A09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3362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3F1E0E"/>
    <w:rsid w:val="0040361B"/>
    <w:rsid w:val="00410889"/>
    <w:rsid w:val="00412703"/>
    <w:rsid w:val="00414587"/>
    <w:rsid w:val="004236AE"/>
    <w:rsid w:val="00424A44"/>
    <w:rsid w:val="00425A77"/>
    <w:rsid w:val="004260C4"/>
    <w:rsid w:val="00434028"/>
    <w:rsid w:val="00440BD7"/>
    <w:rsid w:val="00443CC7"/>
    <w:rsid w:val="0045153B"/>
    <w:rsid w:val="00480F66"/>
    <w:rsid w:val="0048129D"/>
    <w:rsid w:val="004876C2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3400"/>
    <w:rsid w:val="005D5740"/>
    <w:rsid w:val="005F3691"/>
    <w:rsid w:val="005F405E"/>
    <w:rsid w:val="006026FB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97921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5108"/>
    <w:rsid w:val="00886DDF"/>
    <w:rsid w:val="0089235E"/>
    <w:rsid w:val="008939B0"/>
    <w:rsid w:val="008A110C"/>
    <w:rsid w:val="008A2B06"/>
    <w:rsid w:val="008A7A37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395A"/>
    <w:rsid w:val="00955D6F"/>
    <w:rsid w:val="00962F3A"/>
    <w:rsid w:val="009749F6"/>
    <w:rsid w:val="0097663E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292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71AA9"/>
    <w:rsid w:val="00B72131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27D9"/>
    <w:rsid w:val="00CE659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60467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C5D6E"/>
    <w:rsid w:val="00DD0A4D"/>
    <w:rsid w:val="00DF1DA5"/>
    <w:rsid w:val="00DF533A"/>
    <w:rsid w:val="00E04780"/>
    <w:rsid w:val="00E11F8E"/>
    <w:rsid w:val="00E24760"/>
    <w:rsid w:val="00E33D74"/>
    <w:rsid w:val="00E359C1"/>
    <w:rsid w:val="00E44F48"/>
    <w:rsid w:val="00E45053"/>
    <w:rsid w:val="00E47880"/>
    <w:rsid w:val="00E5028F"/>
    <w:rsid w:val="00E53CCA"/>
    <w:rsid w:val="00E63191"/>
    <w:rsid w:val="00E63EBD"/>
    <w:rsid w:val="00E74A09"/>
    <w:rsid w:val="00E8459A"/>
    <w:rsid w:val="00EB0564"/>
    <w:rsid w:val="00EB34AB"/>
    <w:rsid w:val="00EB5118"/>
    <w:rsid w:val="00ED138B"/>
    <w:rsid w:val="00ED5E43"/>
    <w:rsid w:val="00ED5ED8"/>
    <w:rsid w:val="00F02752"/>
    <w:rsid w:val="00F06115"/>
    <w:rsid w:val="00F12F4E"/>
    <w:rsid w:val="00F21222"/>
    <w:rsid w:val="00F303EB"/>
    <w:rsid w:val="00F31A79"/>
    <w:rsid w:val="00F4066E"/>
    <w:rsid w:val="00F46CF3"/>
    <w:rsid w:val="00F84584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Sample+Colorful+SWOT+Analysis-word-77820-jp&amp;lpa=ic+Sample+Colorful+SWOT+Analysis+word+77820+jp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12</Words>
  <Characters>64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1</cp:revision>
  <cp:lastPrinted>2023-07-21T07:33:00Z</cp:lastPrinted>
  <dcterms:created xsi:type="dcterms:W3CDTF">2022-12-21T19:23:00Z</dcterms:created>
  <dcterms:modified xsi:type="dcterms:W3CDTF">2023-11-02T18:28:00Z</dcterms:modified>
</cp:coreProperties>
</file>